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F6A" w:rsidRDefault="0008309D" w:rsidP="002F5DA7">
      <w:pPr>
        <w:autoSpaceDE w:val="0"/>
        <w:autoSpaceDN w:val="0"/>
        <w:adjustRightInd w:val="0"/>
        <w:ind w:left="851" w:right="740"/>
        <w:jc w:val="center"/>
        <w:rPr>
          <w:noProof/>
          <w:lang w:val="en-CA" w:eastAsia="en-CA"/>
        </w:rPr>
      </w:pPr>
      <w:r>
        <w:rPr>
          <w:noProof/>
          <w:lang w:val="en-CA" w:eastAsia="en-CA"/>
        </w:rPr>
        <w:drawing>
          <wp:inline distT="0" distB="0" distL="0" distR="0">
            <wp:extent cx="5099685" cy="598170"/>
            <wp:effectExtent l="0" t="0" r="0" b="0"/>
            <wp:docPr id="1" name="Picture 1" descr="Economic Development and Innovation rgb 196x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conomic Development and Innovation rgb 196x2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685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5E22" w:rsidRPr="00553956" w:rsidRDefault="00796F6A" w:rsidP="002F5DA7">
      <w:pPr>
        <w:autoSpaceDE w:val="0"/>
        <w:autoSpaceDN w:val="0"/>
        <w:adjustRightInd w:val="0"/>
        <w:ind w:left="851" w:right="740"/>
        <w:jc w:val="center"/>
        <w:rPr>
          <w:rFonts w:ascii="Calibri" w:hAnsi="Calibri"/>
          <w:b/>
          <w:sz w:val="28"/>
          <w:szCs w:val="28"/>
        </w:rPr>
      </w:pPr>
      <w:r>
        <w:rPr>
          <w:noProof/>
          <w:lang w:val="en-CA" w:eastAsia="en-CA"/>
        </w:rPr>
        <w:br/>
      </w:r>
      <w:r w:rsidR="003E016C" w:rsidRPr="00553956">
        <w:rPr>
          <w:rFonts w:ascii="Calibri" w:hAnsi="Calibri"/>
          <w:b/>
          <w:sz w:val="28"/>
          <w:szCs w:val="28"/>
        </w:rPr>
        <w:t>Lakehead University</w:t>
      </w:r>
      <w:r w:rsidR="002F5DA7">
        <w:rPr>
          <w:rFonts w:ascii="Calibri" w:hAnsi="Calibri"/>
          <w:b/>
          <w:sz w:val="28"/>
          <w:szCs w:val="28"/>
        </w:rPr>
        <w:t xml:space="preserve"> </w:t>
      </w:r>
      <w:r w:rsidR="003E016C" w:rsidRPr="00553956">
        <w:rPr>
          <w:rFonts w:ascii="Calibri" w:hAnsi="Calibri"/>
          <w:b/>
          <w:sz w:val="28"/>
          <w:szCs w:val="28"/>
        </w:rPr>
        <w:t xml:space="preserve">Innovation Awards </w:t>
      </w:r>
      <w:r w:rsidR="002F5DA7">
        <w:rPr>
          <w:rFonts w:ascii="Calibri" w:hAnsi="Calibri"/>
          <w:b/>
          <w:sz w:val="28"/>
          <w:szCs w:val="28"/>
        </w:rPr>
        <w:br/>
      </w:r>
      <w:r w:rsidR="00A25E22" w:rsidRPr="008D193F">
        <w:rPr>
          <w:rFonts w:ascii="Calibri" w:hAnsi="Calibri"/>
          <w:b/>
          <w:sz w:val="28"/>
          <w:szCs w:val="28"/>
          <w:u w:val="single"/>
        </w:rPr>
        <w:t>Nomination Form</w:t>
      </w:r>
    </w:p>
    <w:p w:rsidR="00A25E22" w:rsidRPr="00553956" w:rsidRDefault="00A25E22" w:rsidP="00A25E22">
      <w:pPr>
        <w:autoSpaceDE w:val="0"/>
        <w:autoSpaceDN w:val="0"/>
        <w:adjustRightInd w:val="0"/>
        <w:ind w:left="851" w:right="740"/>
        <w:rPr>
          <w:rFonts w:ascii="Calibri" w:hAnsi="Calibri"/>
          <w:sz w:val="24"/>
        </w:rPr>
      </w:pPr>
    </w:p>
    <w:p w:rsidR="00A25E22" w:rsidRPr="008D193F" w:rsidRDefault="00A25E22" w:rsidP="00A25E22">
      <w:pPr>
        <w:autoSpaceDE w:val="0"/>
        <w:autoSpaceDN w:val="0"/>
        <w:adjustRightInd w:val="0"/>
        <w:ind w:left="851" w:right="740"/>
        <w:jc w:val="both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NOTE:</w:t>
      </w:r>
      <w:r w:rsidR="00553956" w:rsidRPr="008D193F">
        <w:rPr>
          <w:rFonts w:ascii="Calibri" w:hAnsi="Calibri"/>
          <w:b/>
          <w:sz w:val="22"/>
          <w:szCs w:val="22"/>
        </w:rPr>
        <w:t xml:space="preserve"> </w:t>
      </w:r>
      <w:r w:rsidRPr="008D193F">
        <w:rPr>
          <w:rFonts w:ascii="Calibri" w:hAnsi="Calibri"/>
          <w:sz w:val="22"/>
          <w:szCs w:val="22"/>
        </w:rPr>
        <w:t xml:space="preserve"> If there is more than one nominee, please complete the nominee information below for each individual being nominated and indicate which of the nominees will act as the primary contact.</w:t>
      </w:r>
    </w:p>
    <w:p w:rsidR="00A25E22" w:rsidRPr="008D193F" w:rsidRDefault="00A25E22" w:rsidP="00A25E22">
      <w:pPr>
        <w:autoSpaceDE w:val="0"/>
        <w:autoSpaceDN w:val="0"/>
        <w:adjustRightInd w:val="0"/>
        <w:ind w:left="851" w:right="740"/>
        <w:jc w:val="both"/>
        <w:rPr>
          <w:rFonts w:ascii="Calibri" w:hAnsi="Calibri"/>
          <w:sz w:val="22"/>
          <w:szCs w:val="22"/>
        </w:rPr>
      </w:pPr>
    </w:p>
    <w:p w:rsidR="00553956" w:rsidRPr="008D193F" w:rsidRDefault="00A25E22" w:rsidP="002F5DA7">
      <w:pPr>
        <w:autoSpaceDE w:val="0"/>
        <w:autoSpaceDN w:val="0"/>
        <w:adjustRightInd w:val="0"/>
        <w:ind w:left="851" w:right="740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sz w:val="22"/>
          <w:szCs w:val="22"/>
        </w:rPr>
        <w:t xml:space="preserve">Once </w:t>
      </w:r>
      <w:r w:rsidR="002F5DA7" w:rsidRPr="008D193F">
        <w:rPr>
          <w:rFonts w:ascii="Calibri" w:hAnsi="Calibri"/>
          <w:sz w:val="22"/>
          <w:szCs w:val="22"/>
        </w:rPr>
        <w:t>you have completed the</w:t>
      </w:r>
      <w:r w:rsidRPr="008D193F">
        <w:rPr>
          <w:rFonts w:ascii="Calibri" w:hAnsi="Calibri"/>
          <w:sz w:val="22"/>
          <w:szCs w:val="22"/>
        </w:rPr>
        <w:t xml:space="preserve"> entire form, print and have all nominees and nominators sign and date.  Please </w:t>
      </w:r>
      <w:r w:rsidR="002F5DA7" w:rsidRPr="008D193F">
        <w:rPr>
          <w:rFonts w:ascii="Calibri" w:hAnsi="Calibri"/>
          <w:b/>
          <w:sz w:val="22"/>
          <w:szCs w:val="22"/>
        </w:rPr>
        <w:t>email</w:t>
      </w:r>
      <w:r w:rsidR="002F5DA7" w:rsidRPr="008D193F">
        <w:rPr>
          <w:rFonts w:ascii="Calibri" w:hAnsi="Calibri"/>
          <w:sz w:val="22"/>
          <w:szCs w:val="22"/>
        </w:rPr>
        <w:t xml:space="preserve"> (kafettes@lakeheadu.ca) </w:t>
      </w:r>
      <w:r w:rsidR="002F5DA7" w:rsidRPr="008D193F">
        <w:rPr>
          <w:rFonts w:ascii="Calibri" w:hAnsi="Calibri"/>
          <w:b/>
          <w:sz w:val="22"/>
          <w:szCs w:val="22"/>
        </w:rPr>
        <w:t xml:space="preserve">or </w:t>
      </w:r>
      <w:r w:rsidRPr="008D193F">
        <w:rPr>
          <w:rFonts w:ascii="Calibri" w:hAnsi="Calibri"/>
          <w:b/>
          <w:sz w:val="22"/>
          <w:szCs w:val="22"/>
        </w:rPr>
        <w:t>fax</w:t>
      </w:r>
      <w:r w:rsidRPr="008D193F">
        <w:rPr>
          <w:rFonts w:ascii="Calibri" w:hAnsi="Calibri"/>
          <w:sz w:val="22"/>
          <w:szCs w:val="22"/>
        </w:rPr>
        <w:t xml:space="preserve"> </w:t>
      </w:r>
      <w:r w:rsidR="002F5DA7" w:rsidRPr="008D193F">
        <w:rPr>
          <w:rFonts w:ascii="Calibri" w:hAnsi="Calibri"/>
          <w:sz w:val="22"/>
          <w:szCs w:val="22"/>
        </w:rPr>
        <w:t xml:space="preserve">(1-807-766-7178) the </w:t>
      </w:r>
      <w:r w:rsidRPr="008D193F">
        <w:rPr>
          <w:rFonts w:ascii="Calibri" w:hAnsi="Calibri"/>
          <w:sz w:val="22"/>
          <w:szCs w:val="22"/>
        </w:rPr>
        <w:t>completed form</w:t>
      </w:r>
      <w:r w:rsidR="002F5DA7" w:rsidRPr="008D193F">
        <w:rPr>
          <w:rFonts w:ascii="Calibri" w:hAnsi="Calibri"/>
          <w:sz w:val="22"/>
          <w:szCs w:val="22"/>
        </w:rPr>
        <w:t xml:space="preserve">. </w:t>
      </w:r>
    </w:p>
    <w:p w:rsidR="00A25E22" w:rsidRPr="008D193F" w:rsidRDefault="001B65D2" w:rsidP="002F5DA7">
      <w:pPr>
        <w:autoSpaceDE w:val="0"/>
        <w:autoSpaceDN w:val="0"/>
        <w:adjustRightInd w:val="0"/>
        <w:ind w:left="851" w:right="740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sz w:val="22"/>
          <w:szCs w:val="22"/>
        </w:rPr>
        <w:t xml:space="preserve">Scanned </w:t>
      </w:r>
      <w:r w:rsidR="00A25E22" w:rsidRPr="008D193F">
        <w:rPr>
          <w:rFonts w:ascii="Calibri" w:hAnsi="Calibri"/>
          <w:sz w:val="22"/>
          <w:szCs w:val="22"/>
        </w:rPr>
        <w:t>signatures</w:t>
      </w:r>
      <w:r w:rsidRPr="008D193F">
        <w:rPr>
          <w:rFonts w:ascii="Calibri" w:hAnsi="Calibri"/>
          <w:sz w:val="22"/>
          <w:szCs w:val="22"/>
        </w:rPr>
        <w:t xml:space="preserve"> are acceptable</w:t>
      </w:r>
      <w:r w:rsidR="00A25E22" w:rsidRPr="008D193F">
        <w:rPr>
          <w:rFonts w:ascii="Calibri" w:hAnsi="Calibri"/>
          <w:sz w:val="22"/>
          <w:szCs w:val="22"/>
        </w:rPr>
        <w:t xml:space="preserve">. </w:t>
      </w:r>
      <w:r w:rsidR="002F5DA7" w:rsidRPr="008D193F">
        <w:rPr>
          <w:rFonts w:ascii="Calibri" w:hAnsi="Calibri"/>
          <w:sz w:val="22"/>
          <w:szCs w:val="22"/>
        </w:rPr>
        <w:br/>
      </w:r>
    </w:p>
    <w:p w:rsidR="002F5DA7" w:rsidRPr="008D193F" w:rsidRDefault="002F5DA7" w:rsidP="002F5DA7">
      <w:pPr>
        <w:autoSpaceDE w:val="0"/>
        <w:autoSpaceDN w:val="0"/>
        <w:adjustRightInd w:val="0"/>
        <w:ind w:left="851" w:right="740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sz w:val="22"/>
          <w:szCs w:val="22"/>
        </w:rPr>
        <w:t xml:space="preserve">Once nominations have been received, </w:t>
      </w:r>
      <w:r w:rsidRPr="008D193F">
        <w:rPr>
          <w:rFonts w:ascii="Calibri" w:hAnsi="Calibri"/>
          <w:b/>
          <w:sz w:val="22"/>
          <w:szCs w:val="22"/>
        </w:rPr>
        <w:t>the E</w:t>
      </w:r>
      <w:r w:rsidR="00CA0F4A">
        <w:rPr>
          <w:rFonts w:ascii="Calibri" w:hAnsi="Calibri"/>
          <w:b/>
          <w:sz w:val="22"/>
          <w:szCs w:val="22"/>
        </w:rPr>
        <w:t>conomic Development and Innovation office (EDI)</w:t>
      </w:r>
      <w:r w:rsidRPr="008D193F">
        <w:rPr>
          <w:rFonts w:ascii="Calibri" w:hAnsi="Calibri"/>
          <w:b/>
          <w:sz w:val="22"/>
          <w:szCs w:val="22"/>
        </w:rPr>
        <w:t xml:space="preserve"> will contact the nominee</w:t>
      </w:r>
      <w:r w:rsidRPr="008D193F">
        <w:rPr>
          <w:rFonts w:ascii="Calibri" w:hAnsi="Calibri"/>
          <w:sz w:val="22"/>
          <w:szCs w:val="22"/>
        </w:rPr>
        <w:t xml:space="preserve"> and provide a detailed application form for completion, with the evaluation criteria. </w:t>
      </w:r>
    </w:p>
    <w:p w:rsidR="00BF6F61" w:rsidRPr="002B4E7D" w:rsidRDefault="00BF6F61" w:rsidP="00A25E22">
      <w:pPr>
        <w:autoSpaceDE w:val="0"/>
        <w:autoSpaceDN w:val="0"/>
        <w:adjustRightInd w:val="0"/>
        <w:ind w:left="851" w:right="740"/>
        <w:jc w:val="both"/>
        <w:rPr>
          <w:rFonts w:ascii="Calibri" w:hAnsi="Calibri"/>
          <w:sz w:val="16"/>
          <w:szCs w:val="16"/>
        </w:rPr>
      </w:pPr>
    </w:p>
    <w:p w:rsidR="00AD4E7F" w:rsidRDefault="00BF6F61" w:rsidP="002B4E7D">
      <w:pPr>
        <w:autoSpaceDE w:val="0"/>
        <w:autoSpaceDN w:val="0"/>
        <w:adjustRightInd w:val="0"/>
        <w:ind w:left="851" w:right="740"/>
        <w:jc w:val="center"/>
        <w:rPr>
          <w:rFonts w:ascii="Calibri" w:hAnsi="Calibri"/>
          <w:b/>
          <w:sz w:val="32"/>
          <w:szCs w:val="28"/>
          <w:highlight w:val="yellow"/>
        </w:rPr>
      </w:pPr>
      <w:r w:rsidRPr="008D193F">
        <w:rPr>
          <w:rFonts w:ascii="Calibri" w:hAnsi="Calibri"/>
          <w:b/>
          <w:sz w:val="32"/>
          <w:szCs w:val="28"/>
          <w:highlight w:val="yellow"/>
        </w:rPr>
        <w:t xml:space="preserve">Nominations </w:t>
      </w:r>
      <w:r w:rsidR="00AD4E7F">
        <w:rPr>
          <w:rFonts w:ascii="Calibri" w:hAnsi="Calibri"/>
          <w:b/>
          <w:sz w:val="32"/>
          <w:szCs w:val="28"/>
          <w:highlight w:val="yellow"/>
        </w:rPr>
        <w:t xml:space="preserve">submissions </w:t>
      </w:r>
      <w:r w:rsidR="00E26540">
        <w:rPr>
          <w:rFonts w:ascii="Calibri" w:hAnsi="Calibri"/>
          <w:b/>
          <w:sz w:val="32"/>
          <w:szCs w:val="28"/>
          <w:highlight w:val="yellow"/>
        </w:rPr>
        <w:t xml:space="preserve">due </w:t>
      </w:r>
    </w:p>
    <w:p w:rsidR="002B4E7D" w:rsidRDefault="008D193F" w:rsidP="002B4E7D">
      <w:pPr>
        <w:autoSpaceDE w:val="0"/>
        <w:autoSpaceDN w:val="0"/>
        <w:adjustRightInd w:val="0"/>
        <w:ind w:left="851" w:right="740"/>
        <w:jc w:val="center"/>
        <w:rPr>
          <w:rFonts w:ascii="Calibri" w:hAnsi="Calibri"/>
          <w:b/>
          <w:strike/>
          <w:sz w:val="32"/>
          <w:szCs w:val="28"/>
        </w:rPr>
      </w:pPr>
      <w:r w:rsidRPr="008D193F">
        <w:rPr>
          <w:rFonts w:ascii="Calibri" w:hAnsi="Calibri"/>
          <w:b/>
          <w:sz w:val="32"/>
          <w:szCs w:val="28"/>
          <w:highlight w:val="yellow"/>
        </w:rPr>
        <w:t xml:space="preserve"> </w:t>
      </w:r>
      <w:r w:rsidR="002F5DA7" w:rsidRPr="00CA0F4A">
        <w:rPr>
          <w:rFonts w:ascii="Calibri" w:hAnsi="Calibri"/>
          <w:b/>
          <w:sz w:val="32"/>
          <w:szCs w:val="28"/>
          <w:highlight w:val="yellow"/>
        </w:rPr>
        <w:t>Friday, Feb</w:t>
      </w:r>
      <w:r w:rsidR="00ED3607">
        <w:rPr>
          <w:rFonts w:ascii="Calibri" w:hAnsi="Calibri"/>
          <w:b/>
          <w:sz w:val="32"/>
          <w:szCs w:val="28"/>
          <w:highlight w:val="yellow"/>
        </w:rPr>
        <w:t>ruary</w:t>
      </w:r>
      <w:r w:rsidR="002F5DA7" w:rsidRPr="00CA0F4A">
        <w:rPr>
          <w:rFonts w:ascii="Calibri" w:hAnsi="Calibri"/>
          <w:b/>
          <w:sz w:val="32"/>
          <w:szCs w:val="28"/>
          <w:highlight w:val="yellow"/>
        </w:rPr>
        <w:t xml:space="preserve"> </w:t>
      </w:r>
      <w:r w:rsidR="00BC736D">
        <w:rPr>
          <w:rFonts w:ascii="Calibri" w:hAnsi="Calibri"/>
          <w:b/>
          <w:sz w:val="32"/>
          <w:szCs w:val="28"/>
          <w:highlight w:val="yellow"/>
        </w:rPr>
        <w:t>1</w:t>
      </w:r>
      <w:r w:rsidR="00E26540">
        <w:rPr>
          <w:rFonts w:ascii="Calibri" w:hAnsi="Calibri"/>
          <w:b/>
          <w:sz w:val="32"/>
          <w:szCs w:val="28"/>
          <w:highlight w:val="yellow"/>
        </w:rPr>
        <w:t>4</w:t>
      </w:r>
      <w:r w:rsidR="002F5DA7" w:rsidRPr="00CA0F4A">
        <w:rPr>
          <w:rFonts w:ascii="Calibri" w:hAnsi="Calibri"/>
          <w:b/>
          <w:sz w:val="32"/>
          <w:szCs w:val="28"/>
          <w:highlight w:val="yellow"/>
        </w:rPr>
        <w:t>, 20</w:t>
      </w:r>
      <w:r w:rsidR="00E26540">
        <w:rPr>
          <w:rFonts w:ascii="Calibri" w:hAnsi="Calibri"/>
          <w:b/>
          <w:sz w:val="32"/>
          <w:szCs w:val="28"/>
          <w:highlight w:val="yellow"/>
        </w:rPr>
        <w:t>20</w:t>
      </w:r>
      <w:r w:rsidR="002B4E7D" w:rsidRPr="008D193F">
        <w:rPr>
          <w:rFonts w:ascii="Calibri" w:hAnsi="Calibri"/>
          <w:b/>
          <w:strike/>
          <w:sz w:val="32"/>
          <w:szCs w:val="28"/>
        </w:rPr>
        <w:t xml:space="preserve"> </w:t>
      </w:r>
    </w:p>
    <w:p w:rsidR="00A25E22" w:rsidRPr="00553956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sz w:val="24"/>
        </w:rPr>
      </w:pPr>
    </w:p>
    <w:p w:rsidR="00A25E22" w:rsidRPr="00067816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sz w:val="22"/>
          <w:szCs w:val="22"/>
        </w:rPr>
      </w:pPr>
      <w:r w:rsidRPr="00067816">
        <w:rPr>
          <w:rFonts w:ascii="Calibri" w:hAnsi="Calibri"/>
          <w:sz w:val="22"/>
          <w:szCs w:val="22"/>
        </w:rPr>
        <w:t>We, the undersigned nominators, hereby nominate the Nominee for the</w:t>
      </w:r>
      <w:r w:rsidR="00A71210" w:rsidRPr="00067816">
        <w:rPr>
          <w:rFonts w:ascii="Calibri" w:hAnsi="Calibri"/>
          <w:sz w:val="22"/>
          <w:szCs w:val="22"/>
        </w:rPr>
        <w:t>:</w:t>
      </w:r>
    </w:p>
    <w:p w:rsidR="00A25E22" w:rsidRPr="00067816" w:rsidRDefault="0008309D" w:rsidP="00A25E22">
      <w:pPr>
        <w:autoSpaceDE w:val="0"/>
        <w:autoSpaceDN w:val="0"/>
        <w:adjustRightInd w:val="0"/>
        <w:ind w:left="851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653415</wp:posOffset>
                </wp:positionH>
                <wp:positionV relativeFrom="paragraph">
                  <wp:posOffset>170180</wp:posOffset>
                </wp:positionV>
                <wp:extent cx="142875" cy="130810"/>
                <wp:effectExtent l="9525" t="6985" r="9525" b="5080"/>
                <wp:wrapNone/>
                <wp:docPr id="1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B3C74" id="Rectangle 3" o:spid="_x0000_s1026" style="position:absolute;margin-left:51.45pt;margin-top:13.4pt;width:11.25pt;height:10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"/>
            </w:pict>
          </mc:Fallback>
        </mc:AlternateContent>
      </w: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653415</wp:posOffset>
                </wp:positionH>
                <wp:positionV relativeFrom="paragraph">
                  <wp:posOffset>6985</wp:posOffset>
                </wp:positionV>
                <wp:extent cx="142875" cy="130810"/>
                <wp:effectExtent l="9525" t="5715" r="9525" b="6350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FB83B9" id="Rectangle 2" o:spid="_x0000_s1026" style="position:absolute;margin-left:51.45pt;margin-top:.55pt;width:11.25pt;height:10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6+eIQIAADw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"/>
            </w:pict>
          </mc:Fallback>
        </mc:AlternateContent>
      </w:r>
      <w:r w:rsidR="00A25E22" w:rsidRPr="00067816">
        <w:rPr>
          <w:rFonts w:ascii="Calibri" w:hAnsi="Calibri"/>
          <w:sz w:val="22"/>
          <w:szCs w:val="22"/>
        </w:rPr>
        <w:tab/>
        <w:t>Lakehead University Innovation Award</w:t>
      </w:r>
    </w:p>
    <w:p w:rsidR="00A25E22" w:rsidRPr="00067816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sz w:val="22"/>
          <w:szCs w:val="22"/>
        </w:rPr>
      </w:pPr>
      <w:r w:rsidRPr="00067816">
        <w:rPr>
          <w:rFonts w:ascii="Calibri" w:hAnsi="Calibri"/>
          <w:sz w:val="22"/>
          <w:szCs w:val="22"/>
        </w:rPr>
        <w:tab/>
        <w:t>Lakehead University Student Innovation Award.</w:t>
      </w:r>
    </w:p>
    <w:p w:rsidR="00553956" w:rsidRPr="00067816" w:rsidRDefault="00553956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A25E22" w:rsidRPr="00067816" w:rsidRDefault="00A25E22" w:rsidP="00AF494E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  <w:r w:rsidRPr="00067816">
        <w:rPr>
          <w:rFonts w:ascii="Calibri" w:hAnsi="Calibri"/>
          <w:b/>
          <w:sz w:val="22"/>
          <w:szCs w:val="22"/>
        </w:rPr>
        <w:t>Nominee:</w:t>
      </w: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9"/>
        <w:gridCol w:w="4820"/>
      </w:tblGrid>
      <w:tr w:rsidR="00A25E22" w:rsidRPr="00067816" w:rsidTr="00210F74">
        <w:trPr>
          <w:trHeight w:val="281"/>
        </w:trPr>
        <w:tc>
          <w:tcPr>
            <w:tcW w:w="4819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067816">
              <w:rPr>
                <w:rFonts w:ascii="Calibri" w:hAnsi="Calibri"/>
                <w:sz w:val="22"/>
                <w:szCs w:val="22"/>
              </w:rPr>
              <w:t>Salutation (Mr. Mrs. Ms. Dr.)</w:t>
            </w:r>
          </w:p>
        </w:tc>
        <w:tc>
          <w:tcPr>
            <w:tcW w:w="4820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067816" w:rsidTr="00210F74">
        <w:trPr>
          <w:trHeight w:val="272"/>
        </w:trPr>
        <w:tc>
          <w:tcPr>
            <w:tcW w:w="4819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067816">
              <w:rPr>
                <w:rFonts w:ascii="Calibri" w:hAnsi="Calibri"/>
                <w:sz w:val="22"/>
                <w:szCs w:val="22"/>
              </w:rPr>
              <w:t>Surname</w:t>
            </w:r>
          </w:p>
        </w:tc>
        <w:tc>
          <w:tcPr>
            <w:tcW w:w="4820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067816" w:rsidTr="00210F74">
        <w:trPr>
          <w:trHeight w:val="289"/>
        </w:trPr>
        <w:tc>
          <w:tcPr>
            <w:tcW w:w="4819" w:type="dxa"/>
          </w:tcPr>
          <w:p w:rsidR="00A25E22" w:rsidRPr="00067816" w:rsidRDefault="00A25E22" w:rsidP="002F5DA7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067816">
              <w:rPr>
                <w:rFonts w:ascii="Calibri" w:hAnsi="Calibri"/>
                <w:sz w:val="22"/>
                <w:szCs w:val="22"/>
              </w:rPr>
              <w:t xml:space="preserve">First Name </w:t>
            </w:r>
          </w:p>
        </w:tc>
        <w:tc>
          <w:tcPr>
            <w:tcW w:w="4820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067816" w:rsidTr="00210F74">
        <w:tc>
          <w:tcPr>
            <w:tcW w:w="4819" w:type="dxa"/>
          </w:tcPr>
          <w:p w:rsidR="00A25E22" w:rsidRPr="00067816" w:rsidRDefault="002F5DA7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067816">
              <w:rPr>
                <w:rFonts w:ascii="Calibri" w:hAnsi="Calibri"/>
                <w:sz w:val="22"/>
                <w:szCs w:val="22"/>
              </w:rPr>
              <w:t xml:space="preserve">Nominee </w:t>
            </w:r>
            <w:r w:rsidR="00A25E22" w:rsidRPr="00067816">
              <w:rPr>
                <w:rFonts w:ascii="Calibri" w:hAnsi="Calibri"/>
                <w:sz w:val="22"/>
                <w:szCs w:val="22"/>
              </w:rPr>
              <w:t xml:space="preserve">Mailing Address </w:t>
            </w:r>
            <w:r w:rsidRPr="00067816">
              <w:rPr>
                <w:rFonts w:ascii="Calibri" w:hAnsi="Calibri"/>
                <w:sz w:val="22"/>
                <w:szCs w:val="22"/>
              </w:rPr>
              <w:br/>
            </w:r>
            <w:r w:rsidR="00A25E22" w:rsidRPr="00067816">
              <w:rPr>
                <w:rFonts w:ascii="Calibri" w:hAnsi="Calibri"/>
                <w:sz w:val="22"/>
                <w:szCs w:val="22"/>
              </w:rPr>
              <w:t>(</w:t>
            </w:r>
            <w:r w:rsidR="005B52B5">
              <w:rPr>
                <w:rFonts w:ascii="Calibri" w:hAnsi="Calibri"/>
                <w:sz w:val="22"/>
                <w:szCs w:val="22"/>
              </w:rPr>
              <w:t>S</w:t>
            </w:r>
            <w:r w:rsidR="00A25E22" w:rsidRPr="00067816">
              <w:rPr>
                <w:rFonts w:ascii="Calibri" w:hAnsi="Calibri"/>
                <w:sz w:val="22"/>
                <w:szCs w:val="22"/>
              </w:rPr>
              <w:t xml:space="preserve">treet, </w:t>
            </w:r>
            <w:r w:rsidR="005B52B5">
              <w:rPr>
                <w:rFonts w:ascii="Calibri" w:hAnsi="Calibri"/>
                <w:sz w:val="22"/>
                <w:szCs w:val="22"/>
              </w:rPr>
              <w:t>C</w:t>
            </w:r>
            <w:r w:rsidR="00A25E22" w:rsidRPr="00067816">
              <w:rPr>
                <w:rFonts w:ascii="Calibri" w:hAnsi="Calibri"/>
                <w:sz w:val="22"/>
                <w:szCs w:val="22"/>
              </w:rPr>
              <w:t xml:space="preserve">ity, </w:t>
            </w:r>
            <w:r w:rsidR="005B52B5">
              <w:rPr>
                <w:rFonts w:ascii="Calibri" w:hAnsi="Calibri"/>
                <w:sz w:val="22"/>
                <w:szCs w:val="22"/>
              </w:rPr>
              <w:t>P</w:t>
            </w:r>
            <w:r w:rsidR="00A25E22" w:rsidRPr="00067816">
              <w:rPr>
                <w:rFonts w:ascii="Calibri" w:hAnsi="Calibri"/>
                <w:sz w:val="22"/>
                <w:szCs w:val="22"/>
              </w:rPr>
              <w:t xml:space="preserve">rovince, </w:t>
            </w:r>
            <w:r w:rsidR="005B52B5">
              <w:rPr>
                <w:rFonts w:ascii="Calibri" w:hAnsi="Calibri"/>
                <w:sz w:val="22"/>
                <w:szCs w:val="22"/>
              </w:rPr>
              <w:t>P</w:t>
            </w:r>
            <w:r w:rsidR="00A25E22" w:rsidRPr="00067816">
              <w:rPr>
                <w:rFonts w:ascii="Calibri" w:hAnsi="Calibri"/>
                <w:sz w:val="22"/>
                <w:szCs w:val="22"/>
              </w:rPr>
              <w:t>ostal)</w:t>
            </w:r>
          </w:p>
        </w:tc>
        <w:tc>
          <w:tcPr>
            <w:tcW w:w="4820" w:type="dxa"/>
          </w:tcPr>
          <w:p w:rsidR="00A25E22" w:rsidRPr="00067816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553956" w:rsidTr="00210F74">
        <w:tc>
          <w:tcPr>
            <w:tcW w:w="4819" w:type="dxa"/>
          </w:tcPr>
          <w:p w:rsidR="00A25E22" w:rsidRPr="002F5DA7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 w:rsidRPr="002F5DA7">
              <w:rPr>
                <w:rFonts w:ascii="Calibri" w:hAnsi="Calibri"/>
                <w:sz w:val="22"/>
              </w:rPr>
              <w:t>Email Address</w:t>
            </w:r>
          </w:p>
        </w:tc>
        <w:tc>
          <w:tcPr>
            <w:tcW w:w="4820" w:type="dxa"/>
          </w:tcPr>
          <w:p w:rsidR="00A25E22" w:rsidRPr="002F5DA7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</w:rPr>
            </w:pPr>
          </w:p>
        </w:tc>
      </w:tr>
      <w:tr w:rsidR="00A25E22" w:rsidRPr="00553956" w:rsidTr="00210F74">
        <w:tc>
          <w:tcPr>
            <w:tcW w:w="4819" w:type="dxa"/>
          </w:tcPr>
          <w:p w:rsidR="00A25E22" w:rsidRPr="002F5DA7" w:rsidRDefault="002F5DA7" w:rsidP="002F5DA7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 w:rsidRPr="002F5DA7">
              <w:rPr>
                <w:rFonts w:ascii="Calibri" w:hAnsi="Calibri"/>
                <w:sz w:val="22"/>
              </w:rPr>
              <w:t>Telep</w:t>
            </w:r>
            <w:r w:rsidR="00A25E22" w:rsidRPr="002F5DA7">
              <w:rPr>
                <w:rFonts w:ascii="Calibri" w:hAnsi="Calibri"/>
                <w:sz w:val="22"/>
              </w:rPr>
              <w:t>hone Number</w:t>
            </w:r>
          </w:p>
        </w:tc>
        <w:tc>
          <w:tcPr>
            <w:tcW w:w="4820" w:type="dxa"/>
          </w:tcPr>
          <w:p w:rsidR="00A25E22" w:rsidRPr="002F5DA7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</w:rPr>
            </w:pPr>
          </w:p>
        </w:tc>
      </w:tr>
      <w:tr w:rsidR="00A25E22" w:rsidRPr="00553956" w:rsidTr="00210F74">
        <w:tc>
          <w:tcPr>
            <w:tcW w:w="4819" w:type="dxa"/>
          </w:tcPr>
          <w:p w:rsidR="00A25E22" w:rsidRPr="002F5DA7" w:rsidRDefault="002F5DA7" w:rsidP="00796F6A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 w:rsidRPr="002F5DA7">
              <w:rPr>
                <w:rFonts w:ascii="Calibri" w:hAnsi="Calibri"/>
                <w:sz w:val="22"/>
              </w:rPr>
              <w:t>Has the nominee</w:t>
            </w:r>
            <w:r w:rsidR="00A25E22" w:rsidRPr="002F5DA7">
              <w:rPr>
                <w:rFonts w:ascii="Calibri" w:hAnsi="Calibri"/>
                <w:sz w:val="22"/>
              </w:rPr>
              <w:t xml:space="preserve"> ever been nominated in the past for a Lakehead University Innovation Award </w:t>
            </w:r>
            <w:r w:rsidR="00A25E22" w:rsidRPr="00796F6A">
              <w:rPr>
                <w:rFonts w:ascii="Calibri" w:hAnsi="Calibri"/>
                <w:b/>
                <w:sz w:val="22"/>
              </w:rPr>
              <w:t>or</w:t>
            </w:r>
            <w:r w:rsidR="00A25E22" w:rsidRPr="002F5DA7">
              <w:rPr>
                <w:rFonts w:ascii="Calibri" w:hAnsi="Calibri"/>
                <w:sz w:val="22"/>
              </w:rPr>
              <w:t xml:space="preserve"> Lakehead University Student Innovation Award?   </w:t>
            </w:r>
          </w:p>
        </w:tc>
        <w:tc>
          <w:tcPr>
            <w:tcW w:w="4820" w:type="dxa"/>
          </w:tcPr>
          <w:p w:rsidR="00796F6A" w:rsidRPr="008D193F" w:rsidRDefault="0008309D" w:rsidP="00796F6A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>
                      <wp:simplePos x="0" y="0"/>
                      <wp:positionH relativeFrom="column">
                        <wp:posOffset>123825</wp:posOffset>
                      </wp:positionH>
                      <wp:positionV relativeFrom="paragraph">
                        <wp:posOffset>191135</wp:posOffset>
                      </wp:positionV>
                      <wp:extent cx="142875" cy="130810"/>
                      <wp:effectExtent l="5715" t="12700" r="13335" b="8890"/>
                      <wp:wrapNone/>
                      <wp:docPr id="10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56F8ED" id="Rectangle 4" o:spid="_x0000_s1026" style="position:absolute;margin-left:9.75pt;margin-top:15.05pt;width:11.25pt;height:10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"/>
                  </w:pict>
                </mc:Fallback>
              </mc:AlternateContent>
            </w: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123825</wp:posOffset>
                      </wp:positionH>
                      <wp:positionV relativeFrom="paragraph">
                        <wp:posOffset>14605</wp:posOffset>
                      </wp:positionV>
                      <wp:extent cx="142875" cy="130810"/>
                      <wp:effectExtent l="5715" t="7620" r="13335" b="13970"/>
                      <wp:wrapNone/>
                      <wp:docPr id="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F9367D" id="Rectangle 5" o:spid="_x0000_s1026" style="position:absolute;margin-left:9.75pt;margin-top:1.15pt;width:11.25pt;height:10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  <w:szCs w:val="22"/>
              </w:rPr>
              <w:tab/>
            </w:r>
            <w:r w:rsidR="00796F6A" w:rsidRPr="008D193F">
              <w:rPr>
                <w:rFonts w:ascii="Calibri" w:hAnsi="Calibri"/>
                <w:sz w:val="22"/>
                <w:szCs w:val="22"/>
              </w:rPr>
              <w:t>Yes               Year: ________________</w:t>
            </w:r>
          </w:p>
          <w:p w:rsidR="00A25E22" w:rsidRPr="002F5DA7" w:rsidRDefault="00F9084F" w:rsidP="00796F6A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color w:val="0000CC"/>
                <w:sz w:val="22"/>
              </w:rPr>
            </w:pPr>
            <w:r>
              <w:rPr>
                <w:rFonts w:ascii="Calibri" w:hAnsi="Calibri"/>
                <w:sz w:val="22"/>
                <w:szCs w:val="22"/>
              </w:rPr>
              <w:tab/>
            </w:r>
            <w:r w:rsidR="00796F6A" w:rsidRPr="008D193F">
              <w:rPr>
                <w:rFonts w:ascii="Calibri" w:hAnsi="Calibri"/>
                <w:sz w:val="22"/>
                <w:szCs w:val="22"/>
              </w:rPr>
              <w:t>No</w:t>
            </w:r>
          </w:p>
        </w:tc>
      </w:tr>
      <w:tr w:rsidR="00A25E22" w:rsidRPr="00553956" w:rsidTr="00210F74">
        <w:tc>
          <w:tcPr>
            <w:tcW w:w="4819" w:type="dxa"/>
          </w:tcPr>
          <w:p w:rsidR="00A25E22" w:rsidRPr="002F5DA7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 w:rsidRPr="002F5DA7">
              <w:rPr>
                <w:rFonts w:ascii="Calibri" w:hAnsi="Calibri"/>
                <w:sz w:val="22"/>
              </w:rPr>
              <w:t>How did you learn of the Lakehead University Innovation Awards?</w:t>
            </w:r>
          </w:p>
        </w:tc>
        <w:tc>
          <w:tcPr>
            <w:tcW w:w="4820" w:type="dxa"/>
          </w:tcPr>
          <w:p w:rsidR="00A25E22" w:rsidRPr="002F5DA7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color w:val="0000CC"/>
                <w:sz w:val="22"/>
              </w:rPr>
            </w:pPr>
          </w:p>
        </w:tc>
      </w:tr>
      <w:tr w:rsidR="00A71210" w:rsidRPr="00553956" w:rsidTr="00210F74">
        <w:tc>
          <w:tcPr>
            <w:tcW w:w="4819" w:type="dxa"/>
          </w:tcPr>
          <w:p w:rsidR="00A71210" w:rsidRPr="002F5DA7" w:rsidRDefault="002C68B6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What is the status of the nominee? </w:t>
            </w:r>
            <w:r>
              <w:rPr>
                <w:rFonts w:ascii="Calibri" w:hAnsi="Calibri"/>
                <w:sz w:val="22"/>
              </w:rPr>
              <w:br/>
            </w:r>
            <w:r w:rsidRPr="009752C3">
              <w:rPr>
                <w:rFonts w:ascii="Calibri" w:hAnsi="Calibri"/>
                <w:i/>
              </w:rPr>
              <w:t>(check all that apply)</w:t>
            </w:r>
          </w:p>
        </w:tc>
        <w:tc>
          <w:tcPr>
            <w:tcW w:w="4820" w:type="dxa"/>
          </w:tcPr>
          <w:p w:rsidR="00A71210" w:rsidRPr="002F5DA7" w:rsidRDefault="0008309D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222250</wp:posOffset>
                      </wp:positionH>
                      <wp:positionV relativeFrom="paragraph">
                        <wp:posOffset>27940</wp:posOffset>
                      </wp:positionV>
                      <wp:extent cx="100965" cy="107315"/>
                      <wp:effectExtent l="8890" t="13970" r="13970" b="12065"/>
                      <wp:wrapNone/>
                      <wp:docPr id="8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" cy="107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18EB54" id="Rectangle 6" o:spid="_x0000_s1026" style="position:absolute;margin-left:17.5pt;margin-top:2.2pt;width:7.95pt;height:8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</w:rPr>
              <w:tab/>
            </w:r>
            <w:r w:rsidR="00A71210" w:rsidRPr="002F5DA7">
              <w:rPr>
                <w:rFonts w:ascii="Calibri" w:hAnsi="Calibri"/>
                <w:sz w:val="22"/>
              </w:rPr>
              <w:t>current employee</w:t>
            </w:r>
          </w:p>
          <w:p w:rsidR="00A71210" w:rsidRPr="002F5DA7" w:rsidRDefault="0008309D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222250</wp:posOffset>
                      </wp:positionH>
                      <wp:positionV relativeFrom="paragraph">
                        <wp:posOffset>25400</wp:posOffset>
                      </wp:positionV>
                      <wp:extent cx="100965" cy="107315"/>
                      <wp:effectExtent l="8890" t="7620" r="13970" b="889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" cy="107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1CC825" id="Rectangle 7" o:spid="_x0000_s1026" style="position:absolute;margin-left:17.5pt;margin-top:2pt;width:7.95pt;height: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</w:rPr>
              <w:tab/>
            </w:r>
            <w:r w:rsidR="006C5BD7" w:rsidRPr="002F5DA7">
              <w:rPr>
                <w:rFonts w:ascii="Calibri" w:hAnsi="Calibri"/>
                <w:sz w:val="22"/>
              </w:rPr>
              <w:t xml:space="preserve">former </w:t>
            </w:r>
            <w:r w:rsidR="002C68B6">
              <w:rPr>
                <w:rFonts w:ascii="Calibri" w:hAnsi="Calibri"/>
                <w:sz w:val="22"/>
              </w:rPr>
              <w:t>student</w:t>
            </w:r>
            <w:r w:rsidR="006C5BD7" w:rsidRPr="002F5DA7">
              <w:rPr>
                <w:rFonts w:ascii="Calibri" w:hAnsi="Calibri"/>
                <w:sz w:val="22"/>
              </w:rPr>
              <w:tab/>
            </w:r>
            <w:r w:rsidR="006C5BD7" w:rsidRPr="002F5DA7">
              <w:rPr>
                <w:rFonts w:ascii="Calibri" w:hAnsi="Calibri"/>
                <w:sz w:val="22"/>
              </w:rPr>
              <w:tab/>
            </w:r>
          </w:p>
          <w:p w:rsidR="00A71210" w:rsidRDefault="002C68B6" w:rsidP="00F9084F">
            <w:pPr>
              <w:autoSpaceDE w:val="0"/>
              <w:autoSpaceDN w:val="0"/>
              <w:adjustRightInd w:val="0"/>
              <w:spacing w:line="276" w:lineRule="auto"/>
              <w:ind w:left="973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Graduation year:</w:t>
            </w:r>
            <w:r w:rsidR="00F9084F">
              <w:rPr>
                <w:rFonts w:ascii="Calibri" w:hAnsi="Calibri"/>
                <w:sz w:val="22"/>
              </w:rPr>
              <w:t xml:space="preserve"> </w:t>
            </w:r>
            <w:r w:rsidR="00A71210" w:rsidRPr="002F5DA7">
              <w:rPr>
                <w:rFonts w:ascii="Calibri" w:hAnsi="Calibri"/>
                <w:sz w:val="22"/>
              </w:rPr>
              <w:t xml:space="preserve"> ________</w:t>
            </w:r>
          </w:p>
          <w:p w:rsidR="002C68B6" w:rsidRPr="002F5DA7" w:rsidRDefault="0008309D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29210</wp:posOffset>
                      </wp:positionV>
                      <wp:extent cx="100965" cy="107315"/>
                      <wp:effectExtent l="13335" t="12700" r="9525" b="13335"/>
                      <wp:wrapNone/>
                      <wp:docPr id="6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" cy="107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8A6962" id="Rectangle 8" o:spid="_x0000_s1026" style="position:absolute;margin-left:17.85pt;margin-top:2.3pt;width:7.95pt;height:8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</w:rPr>
              <w:tab/>
            </w:r>
            <w:r w:rsidR="002C68B6" w:rsidRPr="002F5DA7">
              <w:rPr>
                <w:rFonts w:ascii="Calibri" w:hAnsi="Calibri"/>
                <w:sz w:val="22"/>
              </w:rPr>
              <w:t>current student</w:t>
            </w:r>
          </w:p>
          <w:p w:rsidR="002C68B6" w:rsidRPr="002F5DA7" w:rsidRDefault="0008309D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22860</wp:posOffset>
                      </wp:positionV>
                      <wp:extent cx="100965" cy="107315"/>
                      <wp:effectExtent l="13335" t="12065" r="9525" b="13970"/>
                      <wp:wrapNone/>
                      <wp:docPr id="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" cy="107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326879" id="Rectangle 9" o:spid="_x0000_s1026" style="position:absolute;margin-left:17.85pt;margin-top:1.8pt;width:7.95pt;height: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</w:rPr>
              <w:tab/>
            </w:r>
            <w:r w:rsidR="002C68B6" w:rsidRPr="002F5DA7">
              <w:rPr>
                <w:rFonts w:ascii="Calibri" w:hAnsi="Calibri"/>
                <w:sz w:val="22"/>
              </w:rPr>
              <w:t>graduate</w:t>
            </w:r>
            <w:r w:rsidR="002C68B6">
              <w:rPr>
                <w:rFonts w:ascii="Calibri" w:hAnsi="Calibri"/>
                <w:sz w:val="22"/>
              </w:rPr>
              <w:t xml:space="preserve"> student</w:t>
            </w:r>
          </w:p>
          <w:p w:rsidR="002C68B6" w:rsidRPr="002F5DA7" w:rsidRDefault="0008309D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18415</wp:posOffset>
                      </wp:positionV>
                      <wp:extent cx="100965" cy="107315"/>
                      <wp:effectExtent l="6985" t="13335" r="6350" b="12700"/>
                      <wp:wrapNone/>
                      <wp:docPr id="4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" cy="107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5AC8E4" id="Rectangle 10" o:spid="_x0000_s1026" style="position:absolute;margin-left:18.1pt;margin-top:1.45pt;width:7.95pt;height:8.4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</w:rPr>
              <w:tab/>
            </w:r>
            <w:r w:rsidR="002C68B6" w:rsidRPr="002F5DA7">
              <w:rPr>
                <w:rFonts w:ascii="Calibri" w:hAnsi="Calibri"/>
                <w:sz w:val="22"/>
              </w:rPr>
              <w:t>undergraduate</w:t>
            </w:r>
            <w:r w:rsidR="002C68B6">
              <w:rPr>
                <w:rFonts w:ascii="Calibri" w:hAnsi="Calibri"/>
                <w:sz w:val="22"/>
              </w:rPr>
              <w:t xml:space="preserve"> student</w:t>
            </w:r>
          </w:p>
        </w:tc>
      </w:tr>
    </w:tbl>
    <w:p w:rsidR="00AD4E7F" w:rsidRDefault="00AD4E7F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</w:p>
    <w:p w:rsidR="00CA0F4A" w:rsidRDefault="00AD4E7F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</w:p>
    <w:p w:rsidR="00A25E22" w:rsidRPr="008D193F" w:rsidRDefault="00A25E22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lastRenderedPageBreak/>
        <w:t>Nominee’s Signature</w:t>
      </w:r>
    </w:p>
    <w:p w:rsidR="00A25E22" w:rsidRPr="008D193F" w:rsidRDefault="00A25E22" w:rsidP="00A25E22">
      <w:pPr>
        <w:tabs>
          <w:tab w:val="center" w:pos="10348"/>
        </w:tabs>
        <w:autoSpaceDE w:val="0"/>
        <w:autoSpaceDN w:val="0"/>
        <w:adjustRightInd w:val="0"/>
        <w:ind w:left="851" w:right="740"/>
        <w:jc w:val="both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sz w:val="22"/>
          <w:szCs w:val="22"/>
        </w:rPr>
        <w:t xml:space="preserve">I, the </w:t>
      </w:r>
      <w:r w:rsidR="001015F7" w:rsidRPr="008D193F">
        <w:rPr>
          <w:rFonts w:ascii="Calibri" w:hAnsi="Calibri"/>
          <w:sz w:val="22"/>
          <w:szCs w:val="22"/>
        </w:rPr>
        <w:t>above-named</w:t>
      </w:r>
      <w:r w:rsidRPr="008D193F">
        <w:rPr>
          <w:rFonts w:ascii="Calibri" w:hAnsi="Calibri"/>
          <w:sz w:val="22"/>
          <w:szCs w:val="22"/>
        </w:rPr>
        <w:t xml:space="preserve"> nominee, hereby certify that I </w:t>
      </w:r>
      <w:r w:rsidR="002C68B6" w:rsidRPr="008D193F">
        <w:rPr>
          <w:rFonts w:ascii="Calibri" w:hAnsi="Calibri"/>
          <w:sz w:val="22"/>
          <w:szCs w:val="22"/>
        </w:rPr>
        <w:t xml:space="preserve">have read, understood and accepted the Innovation Awards Description and Eligibility Criteria. </w:t>
      </w:r>
    </w:p>
    <w:p w:rsidR="00210F74" w:rsidRPr="008D193F" w:rsidRDefault="002C68B6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br/>
      </w:r>
      <w:r w:rsidR="00A25E22" w:rsidRPr="008D193F">
        <w:rPr>
          <w:rFonts w:ascii="Calibri" w:hAnsi="Calibri"/>
          <w:b/>
          <w:sz w:val="22"/>
          <w:szCs w:val="22"/>
        </w:rPr>
        <w:t>Signature: ________________________________________________</w:t>
      </w:r>
      <w:r w:rsidR="00A25E22" w:rsidRPr="008D193F">
        <w:rPr>
          <w:rFonts w:ascii="Calibri" w:hAnsi="Calibri"/>
          <w:b/>
          <w:sz w:val="22"/>
          <w:szCs w:val="22"/>
        </w:rPr>
        <w:tab/>
      </w:r>
    </w:p>
    <w:p w:rsidR="00CA0F4A" w:rsidRDefault="00CA0F4A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</w:p>
    <w:p w:rsidR="00A25E22" w:rsidRPr="008D193F" w:rsidRDefault="00A25E22" w:rsidP="00A25E22">
      <w:pPr>
        <w:autoSpaceDE w:val="0"/>
        <w:autoSpaceDN w:val="0"/>
        <w:adjustRightInd w:val="0"/>
        <w:ind w:left="851" w:right="315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Date: _____________________</w:t>
      </w:r>
    </w:p>
    <w:p w:rsidR="00067816" w:rsidRPr="008D193F" w:rsidRDefault="00067816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CA0F4A" w:rsidRDefault="00CA0F4A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CA0F4A" w:rsidRDefault="00CA0F4A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A25E22" w:rsidRPr="008D193F" w:rsidRDefault="000F03CF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Nominator</w:t>
      </w:r>
      <w:r w:rsidR="00A25E22" w:rsidRPr="008D193F">
        <w:rPr>
          <w:rFonts w:ascii="Calibri" w:hAnsi="Calibri"/>
          <w:b/>
          <w:sz w:val="22"/>
          <w:szCs w:val="22"/>
        </w:rPr>
        <w:t>:</w:t>
      </w:r>
    </w:p>
    <w:p w:rsidR="002C68B6" w:rsidRPr="008D193F" w:rsidRDefault="002C68B6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2C68B6" w:rsidRPr="008D193F" w:rsidRDefault="002C68B6" w:rsidP="00067816">
      <w:pPr>
        <w:pStyle w:val="NoSpacing"/>
        <w:ind w:left="810"/>
        <w:rPr>
          <w:b/>
        </w:rPr>
      </w:pPr>
      <w:r w:rsidRPr="008D193F">
        <w:t xml:space="preserve">Any member of the University community (including faculty, staff, students, Lakehead volunteers, and research, industry or community partners) may nominate an individual for the awards. </w:t>
      </w:r>
    </w:p>
    <w:p w:rsidR="00A25E22" w:rsidRPr="008D193F" w:rsidRDefault="00A25E22" w:rsidP="00A25E22">
      <w:pPr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ab/>
      </w:r>
      <w:r w:rsidRPr="008D193F">
        <w:rPr>
          <w:rFonts w:ascii="Calibri" w:hAnsi="Calibri"/>
          <w:b/>
          <w:sz w:val="22"/>
          <w:szCs w:val="22"/>
        </w:rPr>
        <w:tab/>
      </w:r>
      <w:r w:rsidRPr="008D193F">
        <w:rPr>
          <w:rFonts w:ascii="Calibri" w:hAnsi="Calibri"/>
          <w:b/>
          <w:sz w:val="22"/>
          <w:szCs w:val="22"/>
        </w:rPr>
        <w:tab/>
      </w:r>
    </w:p>
    <w:tbl>
      <w:tblPr>
        <w:tblW w:w="9639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9"/>
        <w:gridCol w:w="4820"/>
      </w:tblGrid>
      <w:tr w:rsidR="00A25E22" w:rsidRPr="008D193F" w:rsidTr="00210F74">
        <w:tc>
          <w:tcPr>
            <w:tcW w:w="4819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>Salutation (Mr. Mrs. Ms. Dr.)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  <w:r w:rsidRPr="008D193F">
              <w:rPr>
                <w:rFonts w:ascii="Calibri" w:hAnsi="Calibri"/>
                <w:b/>
                <w:color w:val="0000FF"/>
                <w:sz w:val="22"/>
                <w:szCs w:val="22"/>
              </w:rPr>
              <w:t xml:space="preserve"> </w:t>
            </w:r>
          </w:p>
        </w:tc>
      </w:tr>
      <w:tr w:rsidR="00A25E22" w:rsidRPr="008D193F" w:rsidTr="00210F74">
        <w:tc>
          <w:tcPr>
            <w:tcW w:w="4819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>Surname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8D193F" w:rsidTr="00210F74">
        <w:tc>
          <w:tcPr>
            <w:tcW w:w="4819" w:type="dxa"/>
          </w:tcPr>
          <w:p w:rsidR="00A25E22" w:rsidRPr="008D193F" w:rsidRDefault="00A25E22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 xml:space="preserve">First Name 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8D193F" w:rsidTr="00210F74">
        <w:tc>
          <w:tcPr>
            <w:tcW w:w="4819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>Company Name</w:t>
            </w:r>
            <w:r w:rsidR="002C68B6" w:rsidRPr="008D193F">
              <w:rPr>
                <w:rFonts w:ascii="Calibri" w:hAnsi="Calibri"/>
                <w:sz w:val="22"/>
                <w:szCs w:val="22"/>
              </w:rPr>
              <w:t xml:space="preserve"> (if applicable) 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8D193F" w:rsidTr="00210F74">
        <w:tc>
          <w:tcPr>
            <w:tcW w:w="4819" w:type="dxa"/>
          </w:tcPr>
          <w:p w:rsidR="005B52B5" w:rsidRPr="005B52B5" w:rsidRDefault="005B52B5" w:rsidP="005B52B5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5B52B5">
              <w:rPr>
                <w:rFonts w:ascii="Calibri" w:hAnsi="Calibri"/>
                <w:sz w:val="22"/>
                <w:szCs w:val="22"/>
              </w:rPr>
              <w:t xml:space="preserve">Nominee Mailing Address </w:t>
            </w:r>
          </w:p>
          <w:p w:rsidR="00A25E22" w:rsidRPr="008D193F" w:rsidRDefault="005B52B5" w:rsidP="005B52B5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5B52B5">
              <w:rPr>
                <w:rFonts w:ascii="Calibri" w:hAnsi="Calibri"/>
                <w:sz w:val="22"/>
                <w:szCs w:val="22"/>
              </w:rPr>
              <w:t>(Street, City, Province, Postal)</w:t>
            </w:r>
            <w:bookmarkStart w:id="0" w:name="_GoBack"/>
            <w:bookmarkEnd w:id="0"/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8D193F" w:rsidTr="00210F74">
        <w:tc>
          <w:tcPr>
            <w:tcW w:w="4819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>Email Address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A25E22" w:rsidRPr="008D193F" w:rsidTr="00210F74">
        <w:tc>
          <w:tcPr>
            <w:tcW w:w="4819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>Telephone Number</w:t>
            </w:r>
          </w:p>
        </w:tc>
        <w:tc>
          <w:tcPr>
            <w:tcW w:w="4820" w:type="dxa"/>
          </w:tcPr>
          <w:p w:rsidR="00A25E22" w:rsidRPr="008D193F" w:rsidRDefault="00A25E22" w:rsidP="00210F74">
            <w:pPr>
              <w:autoSpaceDE w:val="0"/>
              <w:autoSpaceDN w:val="0"/>
              <w:adjustRightInd w:val="0"/>
              <w:spacing w:line="276" w:lineRule="auto"/>
              <w:ind w:left="34" w:firstLine="884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</w:p>
        </w:tc>
      </w:tr>
      <w:tr w:rsidR="002C68B6" w:rsidRPr="008D193F" w:rsidTr="00210F74">
        <w:tc>
          <w:tcPr>
            <w:tcW w:w="4819" w:type="dxa"/>
          </w:tcPr>
          <w:p w:rsidR="002C68B6" w:rsidRPr="008D193F" w:rsidRDefault="002C68B6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8D193F">
              <w:rPr>
                <w:rFonts w:ascii="Calibri" w:hAnsi="Calibri"/>
                <w:sz w:val="22"/>
                <w:szCs w:val="22"/>
              </w:rPr>
              <w:t xml:space="preserve">Are you a Lakehead University Alumni? </w:t>
            </w:r>
            <w:r w:rsidRPr="008D193F">
              <w:rPr>
                <w:rFonts w:ascii="Calibri" w:hAnsi="Calibri"/>
                <w:sz w:val="22"/>
                <w:szCs w:val="22"/>
              </w:rPr>
              <w:br/>
              <w:t xml:space="preserve">If so, what graduating year? </w:t>
            </w:r>
          </w:p>
        </w:tc>
        <w:tc>
          <w:tcPr>
            <w:tcW w:w="4820" w:type="dxa"/>
          </w:tcPr>
          <w:p w:rsidR="002C68B6" w:rsidRPr="008D193F" w:rsidRDefault="0008309D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191135</wp:posOffset>
                      </wp:positionV>
                      <wp:extent cx="142875" cy="130810"/>
                      <wp:effectExtent l="9525" t="5715" r="9525" b="6350"/>
                      <wp:wrapNone/>
                      <wp:docPr id="3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70E61B" id="Rectangle 12" o:spid="_x0000_s1026" style="position:absolute;margin-left:13.05pt;margin-top:15.05pt;width:11.25pt;height:10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"/>
                  </w:pict>
                </mc:Fallback>
              </mc:AlternateContent>
            </w:r>
            <w:r>
              <w:rPr>
                <w:rFonts w:ascii="Calibri" w:hAnsi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9525</wp:posOffset>
                      </wp:positionV>
                      <wp:extent cx="142875" cy="130810"/>
                      <wp:effectExtent l="9525" t="5080" r="9525" b="6985"/>
                      <wp:wrapNone/>
                      <wp:docPr id="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79C367" id="Rectangle 11" o:spid="_x0000_s1026" style="position:absolute;margin-left:13.05pt;margin-top:.75pt;width:11.25pt;height:10.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"/>
                  </w:pict>
                </mc:Fallback>
              </mc:AlternateContent>
            </w:r>
            <w:r w:rsidR="00F9084F">
              <w:rPr>
                <w:rFonts w:ascii="Calibri" w:hAnsi="Calibri"/>
                <w:sz w:val="22"/>
                <w:szCs w:val="22"/>
              </w:rPr>
              <w:tab/>
            </w:r>
            <w:r w:rsidR="002C68B6" w:rsidRPr="008D193F">
              <w:rPr>
                <w:rFonts w:ascii="Calibri" w:hAnsi="Calibri"/>
                <w:sz w:val="22"/>
                <w:szCs w:val="22"/>
              </w:rPr>
              <w:t>Yes               Year: ________________</w:t>
            </w:r>
          </w:p>
          <w:p w:rsidR="002C68B6" w:rsidRPr="008D193F" w:rsidRDefault="00F9084F" w:rsidP="002C68B6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/>
                <w:b/>
                <w:color w:val="0000FF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ab/>
            </w:r>
            <w:r w:rsidR="002C68B6" w:rsidRPr="008D193F">
              <w:rPr>
                <w:rFonts w:ascii="Calibri" w:hAnsi="Calibri"/>
                <w:sz w:val="22"/>
                <w:szCs w:val="22"/>
              </w:rPr>
              <w:t>No</w:t>
            </w:r>
          </w:p>
        </w:tc>
      </w:tr>
    </w:tbl>
    <w:p w:rsidR="00A25E22" w:rsidRPr="008D193F" w:rsidRDefault="00A25E22" w:rsidP="00A25E22">
      <w:pPr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</w:p>
    <w:p w:rsidR="00A25E22" w:rsidRPr="008D193F" w:rsidRDefault="00A25E22" w:rsidP="00A25E22">
      <w:pPr>
        <w:autoSpaceDE w:val="0"/>
        <w:autoSpaceDN w:val="0"/>
        <w:adjustRightInd w:val="0"/>
        <w:ind w:left="6480" w:firstLine="720"/>
        <w:rPr>
          <w:rFonts w:ascii="Calibri" w:hAnsi="Calibri"/>
          <w:sz w:val="22"/>
          <w:szCs w:val="22"/>
        </w:rPr>
      </w:pPr>
    </w:p>
    <w:p w:rsidR="00A25E22" w:rsidRPr="008D193F" w:rsidRDefault="000F03CF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Nominator</w:t>
      </w:r>
      <w:r w:rsidR="002C68B6" w:rsidRPr="008D193F">
        <w:rPr>
          <w:rFonts w:ascii="Calibri" w:hAnsi="Calibri"/>
          <w:b/>
          <w:sz w:val="22"/>
          <w:szCs w:val="22"/>
        </w:rPr>
        <w:t>’s</w:t>
      </w:r>
      <w:r w:rsidR="00A25E22" w:rsidRPr="008D193F">
        <w:rPr>
          <w:rFonts w:ascii="Calibri" w:hAnsi="Calibri"/>
          <w:b/>
          <w:sz w:val="22"/>
          <w:szCs w:val="22"/>
        </w:rPr>
        <w:t xml:space="preserve"> Signature</w:t>
      </w:r>
    </w:p>
    <w:p w:rsidR="002C68B6" w:rsidRPr="008D193F" w:rsidRDefault="00A25E22" w:rsidP="002C68B6">
      <w:pPr>
        <w:tabs>
          <w:tab w:val="center" w:pos="10348"/>
        </w:tabs>
        <w:autoSpaceDE w:val="0"/>
        <w:autoSpaceDN w:val="0"/>
        <w:adjustRightInd w:val="0"/>
        <w:ind w:left="851" w:right="740"/>
        <w:jc w:val="both"/>
        <w:rPr>
          <w:rFonts w:ascii="Calibri" w:hAnsi="Calibri"/>
          <w:sz w:val="22"/>
          <w:szCs w:val="22"/>
        </w:rPr>
      </w:pPr>
      <w:r w:rsidRPr="008D193F">
        <w:rPr>
          <w:rFonts w:ascii="Calibri" w:hAnsi="Calibri"/>
          <w:sz w:val="22"/>
          <w:szCs w:val="22"/>
        </w:rPr>
        <w:t xml:space="preserve">I, the above-mentioned nominator, hereby certify that I have read </w:t>
      </w:r>
      <w:r w:rsidR="002C68B6" w:rsidRPr="008D193F">
        <w:rPr>
          <w:rFonts w:ascii="Calibri" w:hAnsi="Calibri"/>
          <w:sz w:val="22"/>
          <w:szCs w:val="22"/>
        </w:rPr>
        <w:t xml:space="preserve">and understood the Innovation Awards Description and Eligibility Criteria. </w:t>
      </w:r>
    </w:p>
    <w:p w:rsidR="00A25E22" w:rsidRPr="008D193F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CA0F4A" w:rsidRDefault="00CA0F4A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210F74" w:rsidRPr="008D193F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Signature: ________________________________________________</w:t>
      </w:r>
    </w:p>
    <w:p w:rsidR="00CA0F4A" w:rsidRDefault="00CA0F4A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</w:p>
    <w:p w:rsidR="00A25E22" w:rsidRPr="008D193F" w:rsidRDefault="00A25E22" w:rsidP="00A25E22">
      <w:pPr>
        <w:autoSpaceDE w:val="0"/>
        <w:autoSpaceDN w:val="0"/>
        <w:adjustRightInd w:val="0"/>
        <w:ind w:left="851"/>
        <w:rPr>
          <w:rFonts w:ascii="Calibri" w:hAnsi="Calibri"/>
          <w:b/>
          <w:sz w:val="22"/>
          <w:szCs w:val="22"/>
        </w:rPr>
      </w:pPr>
      <w:r w:rsidRPr="008D193F">
        <w:rPr>
          <w:rFonts w:ascii="Calibri" w:hAnsi="Calibri"/>
          <w:b/>
          <w:sz w:val="22"/>
          <w:szCs w:val="22"/>
        </w:rPr>
        <w:t>Date: _____________________</w:t>
      </w:r>
    </w:p>
    <w:p w:rsidR="00A25E22" w:rsidRPr="008D193F" w:rsidRDefault="00A25E22" w:rsidP="00A25E22">
      <w:pPr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</w:p>
    <w:p w:rsidR="00210F74" w:rsidRPr="008D193F" w:rsidRDefault="00210F74" w:rsidP="00210F74">
      <w:pPr>
        <w:autoSpaceDE w:val="0"/>
        <w:autoSpaceDN w:val="0"/>
        <w:adjustRightInd w:val="0"/>
        <w:ind w:left="851"/>
        <w:rPr>
          <w:rFonts w:ascii="Calibri" w:hAnsi="Calibri"/>
          <w:sz w:val="22"/>
          <w:szCs w:val="22"/>
        </w:rPr>
      </w:pPr>
    </w:p>
    <w:p w:rsidR="00210F74" w:rsidRPr="008D193F" w:rsidRDefault="00210F74" w:rsidP="00210F74">
      <w:pPr>
        <w:autoSpaceDE w:val="0"/>
        <w:autoSpaceDN w:val="0"/>
        <w:adjustRightInd w:val="0"/>
        <w:ind w:left="851"/>
        <w:rPr>
          <w:rFonts w:ascii="Calibri" w:hAnsi="Calibri"/>
          <w:sz w:val="22"/>
          <w:szCs w:val="22"/>
        </w:rPr>
      </w:pPr>
    </w:p>
    <w:p w:rsidR="00023855" w:rsidRPr="008D193F" w:rsidRDefault="00023855" w:rsidP="002C68B6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sectPr w:rsidR="00023855" w:rsidRPr="008D193F" w:rsidSect="00AD4E7F">
      <w:pgSz w:w="12240" w:h="15840"/>
      <w:pgMar w:top="1080" w:right="576" w:bottom="993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jAyNzO0NLAwNDVX0lEKTi0uzszPAykwqwUA324f6SwAAAA="/>
  </w:docVars>
  <w:rsids>
    <w:rsidRoot w:val="00A25E22"/>
    <w:rsid w:val="00012750"/>
    <w:rsid w:val="00023855"/>
    <w:rsid w:val="00024570"/>
    <w:rsid w:val="00042BEA"/>
    <w:rsid w:val="00045804"/>
    <w:rsid w:val="00061B0A"/>
    <w:rsid w:val="00067816"/>
    <w:rsid w:val="00075D3E"/>
    <w:rsid w:val="0008309D"/>
    <w:rsid w:val="000A127B"/>
    <w:rsid w:val="000B1691"/>
    <w:rsid w:val="000C7D5E"/>
    <w:rsid w:val="000F03CF"/>
    <w:rsid w:val="000F072F"/>
    <w:rsid w:val="00100D73"/>
    <w:rsid w:val="001015F7"/>
    <w:rsid w:val="00107E1D"/>
    <w:rsid w:val="00121498"/>
    <w:rsid w:val="00121BD6"/>
    <w:rsid w:val="00136DFF"/>
    <w:rsid w:val="00136F23"/>
    <w:rsid w:val="00150B79"/>
    <w:rsid w:val="001549C5"/>
    <w:rsid w:val="00167538"/>
    <w:rsid w:val="00173AE7"/>
    <w:rsid w:val="00192098"/>
    <w:rsid w:val="0019539E"/>
    <w:rsid w:val="001A6EA8"/>
    <w:rsid w:val="001B29E8"/>
    <w:rsid w:val="001B65D2"/>
    <w:rsid w:val="001B7B1E"/>
    <w:rsid w:val="001C1738"/>
    <w:rsid w:val="001D1BA5"/>
    <w:rsid w:val="001D3BB8"/>
    <w:rsid w:val="002014B3"/>
    <w:rsid w:val="00210F74"/>
    <w:rsid w:val="00213952"/>
    <w:rsid w:val="00214C5D"/>
    <w:rsid w:val="00223285"/>
    <w:rsid w:val="00236B59"/>
    <w:rsid w:val="0025159A"/>
    <w:rsid w:val="00266A41"/>
    <w:rsid w:val="002936D8"/>
    <w:rsid w:val="002B4E7D"/>
    <w:rsid w:val="002C4A73"/>
    <w:rsid w:val="002C5535"/>
    <w:rsid w:val="002C68B6"/>
    <w:rsid w:val="002D6C27"/>
    <w:rsid w:val="002E06C4"/>
    <w:rsid w:val="002E332A"/>
    <w:rsid w:val="002F49A7"/>
    <w:rsid w:val="002F5DA7"/>
    <w:rsid w:val="00316CCD"/>
    <w:rsid w:val="003368F1"/>
    <w:rsid w:val="00340A0F"/>
    <w:rsid w:val="00345B1A"/>
    <w:rsid w:val="0036175A"/>
    <w:rsid w:val="0037293F"/>
    <w:rsid w:val="00381700"/>
    <w:rsid w:val="003A6E06"/>
    <w:rsid w:val="003A7961"/>
    <w:rsid w:val="003B3806"/>
    <w:rsid w:val="003B39B6"/>
    <w:rsid w:val="003C7E05"/>
    <w:rsid w:val="003D5D55"/>
    <w:rsid w:val="003D6289"/>
    <w:rsid w:val="003E016C"/>
    <w:rsid w:val="003E1102"/>
    <w:rsid w:val="003F44ED"/>
    <w:rsid w:val="004117AC"/>
    <w:rsid w:val="00414B21"/>
    <w:rsid w:val="0042088D"/>
    <w:rsid w:val="004421D8"/>
    <w:rsid w:val="0044614C"/>
    <w:rsid w:val="004506D0"/>
    <w:rsid w:val="00460EF6"/>
    <w:rsid w:val="00465128"/>
    <w:rsid w:val="00466A57"/>
    <w:rsid w:val="004850BE"/>
    <w:rsid w:val="00492685"/>
    <w:rsid w:val="004A01CB"/>
    <w:rsid w:val="004A5D0E"/>
    <w:rsid w:val="004B68DB"/>
    <w:rsid w:val="004C6496"/>
    <w:rsid w:val="004D102F"/>
    <w:rsid w:val="004D1CB3"/>
    <w:rsid w:val="004D5FFD"/>
    <w:rsid w:val="00520314"/>
    <w:rsid w:val="00534DC8"/>
    <w:rsid w:val="0054150A"/>
    <w:rsid w:val="00547A98"/>
    <w:rsid w:val="00553956"/>
    <w:rsid w:val="00556927"/>
    <w:rsid w:val="00562E2C"/>
    <w:rsid w:val="005705E1"/>
    <w:rsid w:val="005822DF"/>
    <w:rsid w:val="00590F81"/>
    <w:rsid w:val="005A3B9B"/>
    <w:rsid w:val="005B2E85"/>
    <w:rsid w:val="005B52B5"/>
    <w:rsid w:val="005B69BF"/>
    <w:rsid w:val="005C17BC"/>
    <w:rsid w:val="005C21F4"/>
    <w:rsid w:val="005E7EE1"/>
    <w:rsid w:val="005F78B5"/>
    <w:rsid w:val="00612E82"/>
    <w:rsid w:val="00614178"/>
    <w:rsid w:val="006231B9"/>
    <w:rsid w:val="006623B8"/>
    <w:rsid w:val="006652D0"/>
    <w:rsid w:val="00665CE6"/>
    <w:rsid w:val="0067412D"/>
    <w:rsid w:val="0068055B"/>
    <w:rsid w:val="00682DBE"/>
    <w:rsid w:val="006852E5"/>
    <w:rsid w:val="00687337"/>
    <w:rsid w:val="00690D84"/>
    <w:rsid w:val="006A2E1C"/>
    <w:rsid w:val="006C1DC9"/>
    <w:rsid w:val="006C3DFD"/>
    <w:rsid w:val="006C5BD7"/>
    <w:rsid w:val="006F3B27"/>
    <w:rsid w:val="00704442"/>
    <w:rsid w:val="00705DA5"/>
    <w:rsid w:val="00723333"/>
    <w:rsid w:val="007263F1"/>
    <w:rsid w:val="00743CDD"/>
    <w:rsid w:val="00763D83"/>
    <w:rsid w:val="00767707"/>
    <w:rsid w:val="007807D8"/>
    <w:rsid w:val="00796F6A"/>
    <w:rsid w:val="007B50E8"/>
    <w:rsid w:val="007D4B65"/>
    <w:rsid w:val="007D5720"/>
    <w:rsid w:val="007E291A"/>
    <w:rsid w:val="007E5DC9"/>
    <w:rsid w:val="00806EBF"/>
    <w:rsid w:val="00816CED"/>
    <w:rsid w:val="0082622D"/>
    <w:rsid w:val="0084078D"/>
    <w:rsid w:val="00846E69"/>
    <w:rsid w:val="00863BB7"/>
    <w:rsid w:val="00883394"/>
    <w:rsid w:val="0089123D"/>
    <w:rsid w:val="008973A3"/>
    <w:rsid w:val="008A1D1D"/>
    <w:rsid w:val="008D0FAB"/>
    <w:rsid w:val="008D193F"/>
    <w:rsid w:val="008E58F2"/>
    <w:rsid w:val="008F28A2"/>
    <w:rsid w:val="00906F1B"/>
    <w:rsid w:val="00941F3E"/>
    <w:rsid w:val="009436E6"/>
    <w:rsid w:val="00955C47"/>
    <w:rsid w:val="00961A67"/>
    <w:rsid w:val="009752C3"/>
    <w:rsid w:val="00975426"/>
    <w:rsid w:val="00996EA8"/>
    <w:rsid w:val="009C003B"/>
    <w:rsid w:val="009D17D8"/>
    <w:rsid w:val="009E36A5"/>
    <w:rsid w:val="009F3ABF"/>
    <w:rsid w:val="009F47C5"/>
    <w:rsid w:val="009F66BD"/>
    <w:rsid w:val="00A055AF"/>
    <w:rsid w:val="00A25E22"/>
    <w:rsid w:val="00A416CA"/>
    <w:rsid w:val="00A51A72"/>
    <w:rsid w:val="00A71210"/>
    <w:rsid w:val="00A85182"/>
    <w:rsid w:val="00A94084"/>
    <w:rsid w:val="00AA17E1"/>
    <w:rsid w:val="00AB70E8"/>
    <w:rsid w:val="00AC4B1F"/>
    <w:rsid w:val="00AD4E7F"/>
    <w:rsid w:val="00AE49E2"/>
    <w:rsid w:val="00AF12A2"/>
    <w:rsid w:val="00AF14FB"/>
    <w:rsid w:val="00AF494E"/>
    <w:rsid w:val="00AF78C7"/>
    <w:rsid w:val="00B0578C"/>
    <w:rsid w:val="00B105AD"/>
    <w:rsid w:val="00B12AD1"/>
    <w:rsid w:val="00B40BA2"/>
    <w:rsid w:val="00B526DF"/>
    <w:rsid w:val="00B52D30"/>
    <w:rsid w:val="00B5452E"/>
    <w:rsid w:val="00B6273F"/>
    <w:rsid w:val="00B62E2B"/>
    <w:rsid w:val="00B72D5A"/>
    <w:rsid w:val="00B76075"/>
    <w:rsid w:val="00B767D1"/>
    <w:rsid w:val="00B831BB"/>
    <w:rsid w:val="00B852F3"/>
    <w:rsid w:val="00B86A8E"/>
    <w:rsid w:val="00BA71E1"/>
    <w:rsid w:val="00BC736D"/>
    <w:rsid w:val="00BF3736"/>
    <w:rsid w:val="00BF6F61"/>
    <w:rsid w:val="00C021BF"/>
    <w:rsid w:val="00C13C63"/>
    <w:rsid w:val="00C40174"/>
    <w:rsid w:val="00C41FCD"/>
    <w:rsid w:val="00C51502"/>
    <w:rsid w:val="00C83EB5"/>
    <w:rsid w:val="00C84AD7"/>
    <w:rsid w:val="00C86E7C"/>
    <w:rsid w:val="00C86F35"/>
    <w:rsid w:val="00CA0F4A"/>
    <w:rsid w:val="00CC07F7"/>
    <w:rsid w:val="00CD07F6"/>
    <w:rsid w:val="00CE7F71"/>
    <w:rsid w:val="00CF3317"/>
    <w:rsid w:val="00D00388"/>
    <w:rsid w:val="00D011A4"/>
    <w:rsid w:val="00D02C6A"/>
    <w:rsid w:val="00D060F4"/>
    <w:rsid w:val="00D30BCB"/>
    <w:rsid w:val="00D352DA"/>
    <w:rsid w:val="00D45444"/>
    <w:rsid w:val="00D471C4"/>
    <w:rsid w:val="00D612AE"/>
    <w:rsid w:val="00D6165F"/>
    <w:rsid w:val="00D67339"/>
    <w:rsid w:val="00D913F8"/>
    <w:rsid w:val="00D93421"/>
    <w:rsid w:val="00DC1FD7"/>
    <w:rsid w:val="00DC2F70"/>
    <w:rsid w:val="00DC707D"/>
    <w:rsid w:val="00DE348D"/>
    <w:rsid w:val="00DF6BAE"/>
    <w:rsid w:val="00E06DDB"/>
    <w:rsid w:val="00E26540"/>
    <w:rsid w:val="00E431D4"/>
    <w:rsid w:val="00E64EF1"/>
    <w:rsid w:val="00E734AD"/>
    <w:rsid w:val="00E734CF"/>
    <w:rsid w:val="00E84724"/>
    <w:rsid w:val="00E9513C"/>
    <w:rsid w:val="00EB2F10"/>
    <w:rsid w:val="00EB69E9"/>
    <w:rsid w:val="00ED3607"/>
    <w:rsid w:val="00EE054A"/>
    <w:rsid w:val="00EF1916"/>
    <w:rsid w:val="00EF69C1"/>
    <w:rsid w:val="00F0296E"/>
    <w:rsid w:val="00F32075"/>
    <w:rsid w:val="00F36986"/>
    <w:rsid w:val="00F62685"/>
    <w:rsid w:val="00F6349C"/>
    <w:rsid w:val="00F74E0B"/>
    <w:rsid w:val="00F80B27"/>
    <w:rsid w:val="00F9084F"/>
    <w:rsid w:val="00F95173"/>
    <w:rsid w:val="00FC5018"/>
    <w:rsid w:val="00FE31C8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46B2F6"/>
  <w15:chartTrackingRefBased/>
  <w15:docId w15:val="{2F13E298-47B3-4127-A1B8-1069667D4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5E22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5E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3855"/>
    <w:rPr>
      <w:color w:val="0000FF"/>
      <w:u w:val="single"/>
    </w:rPr>
  </w:style>
  <w:style w:type="character" w:styleId="FollowedHyperlink">
    <w:name w:val="FollowedHyperlink"/>
    <w:rsid w:val="001B65D2"/>
    <w:rPr>
      <w:color w:val="800080"/>
      <w:u w:val="single"/>
    </w:rPr>
  </w:style>
  <w:style w:type="paragraph" w:styleId="NoSpacing">
    <w:name w:val="No Spacing"/>
    <w:uiPriority w:val="1"/>
    <w:qFormat/>
    <w:rsid w:val="002C68B6"/>
    <w:rPr>
      <w:rFonts w:ascii="Calibri" w:hAnsi="Calibri"/>
      <w:sz w:val="22"/>
      <w:szCs w:val="22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Hewlett-Packard Company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subject/>
  <dc:creator>Barbara Eccles</dc:creator>
  <cp:keywords/>
  <cp:lastModifiedBy>Kelly Fettes</cp:lastModifiedBy>
  <cp:revision>3</cp:revision>
  <cp:lastPrinted>2018-11-05T19:40:00Z</cp:lastPrinted>
  <dcterms:created xsi:type="dcterms:W3CDTF">2020-01-16T19:54:00Z</dcterms:created>
  <dcterms:modified xsi:type="dcterms:W3CDTF">2020-01-17T14:26:00Z</dcterms:modified>
</cp:coreProperties>
</file>